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61775" w14:textId="764D2974" w:rsidR="00887277" w:rsidRPr="00363592" w:rsidRDefault="007B5861" w:rsidP="00326FB4">
      <w:pPr>
        <w:spacing w:after="120" w:line="240" w:lineRule="auto"/>
        <w:rPr>
          <w:rFonts w:ascii="Shonar Bangla" w:hAnsi="Shonar Bangla" w:cs="Shonar Bangla"/>
          <w:b/>
          <w:bCs/>
          <w:sz w:val="25"/>
          <w:szCs w:val="25"/>
        </w:rPr>
      </w:pPr>
      <w:proofErr w:type="spellStart"/>
      <w:r w:rsidRPr="00363592">
        <w:rPr>
          <w:rFonts w:ascii="Shonar Bangla" w:hAnsi="Shonar Bangla" w:cs="Shonar Bangla"/>
          <w:b/>
          <w:bCs/>
          <w:color w:val="002060"/>
          <w:sz w:val="25"/>
          <w:szCs w:val="25"/>
        </w:rPr>
        <w:t>সূএঃ</w:t>
      </w:r>
      <w:proofErr w:type="spellEnd"/>
      <w:r w:rsidRPr="007B5861">
        <w:rPr>
          <w:rFonts w:ascii="Shonar Bangla" w:hAnsi="Shonar Bangla" w:cs="Shonar Bangla"/>
          <w:b/>
          <w:bCs/>
          <w:sz w:val="25"/>
          <w:szCs w:val="25"/>
        </w:rPr>
        <w:t xml:space="preserve"> </w:t>
      </w:r>
      <w:proofErr w:type="spellStart"/>
      <w:proofErr w:type="gramStart"/>
      <w:r w:rsidRPr="007B5861">
        <w:rPr>
          <w:rFonts w:ascii="Shonar Bangla" w:hAnsi="Shonar Bangla" w:cs="Shonar Bangla"/>
          <w:b/>
          <w:bCs/>
          <w:sz w:val="25"/>
          <w:szCs w:val="25"/>
        </w:rPr>
        <w:t>টু</w:t>
      </w:r>
      <w:proofErr w:type="spellEnd"/>
      <w:r w:rsidRPr="007B5861">
        <w:rPr>
          <w:rFonts w:ascii="Shonar Bangla" w:hAnsi="Shonar Bangla" w:cs="Shonar Bangla"/>
          <w:b/>
          <w:bCs/>
          <w:sz w:val="25"/>
          <w:szCs w:val="25"/>
        </w:rPr>
        <w:t xml:space="preserve">, </w:t>
      </w:r>
      <w:r w:rsidR="00E06171" w:rsidRPr="007B5861">
        <w:rPr>
          <w:b/>
          <w:bCs/>
          <w:sz w:val="25"/>
          <w:szCs w:val="25"/>
        </w:rPr>
        <w:t xml:space="preserve"> </w:t>
      </w:r>
      <w:r>
        <w:rPr>
          <w:b/>
          <w:bCs/>
          <w:sz w:val="25"/>
          <w:szCs w:val="25"/>
        </w:rPr>
        <w:tab/>
      </w:r>
      <w:proofErr w:type="gramEnd"/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 w:rsidR="00363592">
        <w:rPr>
          <w:b/>
          <w:bCs/>
          <w:sz w:val="25"/>
          <w:szCs w:val="25"/>
        </w:rPr>
        <w:tab/>
      </w:r>
      <w:proofErr w:type="spellStart"/>
      <w:r w:rsidRPr="00363592">
        <w:rPr>
          <w:rFonts w:ascii="Shonar Bangla" w:hAnsi="Shonar Bangla" w:cs="Shonar Bangla"/>
          <w:b/>
          <w:bCs/>
          <w:sz w:val="32"/>
          <w:szCs w:val="32"/>
          <w:u w:val="double"/>
        </w:rPr>
        <w:t>বিল</w:t>
      </w:r>
      <w:proofErr w:type="spellEnd"/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proofErr w:type="spellStart"/>
      <w:r w:rsidRPr="00363592">
        <w:rPr>
          <w:rFonts w:ascii="Shonar Bangla" w:hAnsi="Shonar Bangla" w:cs="Shonar Bangla"/>
          <w:b/>
          <w:bCs/>
          <w:color w:val="002060"/>
          <w:sz w:val="25"/>
          <w:szCs w:val="25"/>
        </w:rPr>
        <w:t>তারিখঃ</w:t>
      </w:r>
      <w:proofErr w:type="spellEnd"/>
      <w:r w:rsidR="00363592">
        <w:rPr>
          <w:rFonts w:ascii="Shonar Bangla" w:hAnsi="Shonar Bangla" w:cs="Shonar Bangla"/>
          <w:b/>
          <w:bCs/>
          <w:sz w:val="25"/>
          <w:szCs w:val="25"/>
        </w:rPr>
        <w:t xml:space="preserve"> </w:t>
      </w:r>
      <w:r w:rsidR="007D02D1"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</w:t>
      </w:r>
      <w:r w:rsidR="007D02D1"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34284C2F" w14:textId="1FEE91B6" w:rsidR="007B5861" w:rsidRPr="00CD5CAC" w:rsidRDefault="00C07708" w:rsidP="007B5861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োভ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াবার</w:t>
      </w:r>
      <w:proofErr w:type="spellEnd"/>
      <w:r w:rsidR="007B5861"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  </w:t>
      </w:r>
    </w:p>
    <w:p w14:paraId="08FF6857" w14:textId="054BDC59" w:rsidR="007B5861" w:rsidRDefault="00820D4C" w:rsidP="00326FB4">
      <w:pPr>
        <w:spacing w:after="8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্রয়ল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ুম</w:t>
      </w:r>
      <w:proofErr w:type="spellEnd"/>
    </w:p>
    <w:p w14:paraId="49528D19" w14:textId="6682C93F" w:rsidR="007B5861" w:rsidRPr="00670597" w:rsidRDefault="00820D4C" w:rsidP="007B5861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রা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</w:p>
    <w:p w14:paraId="7EFBDA76" w14:textId="314E31CA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ুভার</w:t>
      </w:r>
      <w:proofErr w:type="spellEnd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েট</w:t>
      </w:r>
      <w:proofErr w:type="spellEnd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49F6C2B5" w14:textId="267B1F43" w:rsidR="007B5861" w:rsidRDefault="007B5861" w:rsidP="00C07708">
      <w:pPr>
        <w:spacing w:after="120"/>
        <w:ind w:left="144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C0770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৩’-০০”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C0770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৫’-০০”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</w:t>
      </w:r>
      <w:r w:rsidR="00C0770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৫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০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1A986C54" w14:textId="32930F68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৪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,</w:t>
      </w:r>
      <w:r w:rsidR="00C0770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৪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C0770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৮০০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C0770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</w:p>
    <w:p w14:paraId="4EC2E23F" w14:textId="48C78399" w:rsidR="00C07708" w:rsidRDefault="00C07708" w:rsidP="007B5861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2F58B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)</w:t>
      </w:r>
      <w:proofErr w:type="spellStart"/>
      <w:r w:rsidR="002F58B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 w:rsidR="002F58B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F58B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ুভার</w:t>
      </w:r>
      <w:proofErr w:type="spellEnd"/>
      <w:r w:rsidR="002F58B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F58B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 w:rsidR="002F58B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F58B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2F58B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F58B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2F58B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F58BE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29105582" w14:textId="3E16C67B" w:rsidR="002F58BE" w:rsidRDefault="002F58BE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৫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৪৮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৪” = ১৪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688822C1" w14:textId="77777777" w:rsidR="002F58BE" w:rsidRPr="002F58BE" w:rsidRDefault="002F58BE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2F58B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১ </w:t>
      </w:r>
      <w:proofErr w:type="gramStart"/>
      <w:r w:rsidRPr="002F58B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2F58B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= ৪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2F58B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১২০” =  ৪০.০০    ”</w:t>
      </w:r>
    </w:p>
    <w:p w14:paraId="0AC93B9F" w14:textId="03731417" w:rsidR="002F58BE" w:rsidRDefault="002F58BE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= ১৮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70D66A47" w14:textId="0945A904" w:rsidR="002F58BE" w:rsidRDefault="002F58BE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৮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৮৬,৪০০.০০</w:t>
      </w:r>
    </w:p>
    <w:p w14:paraId="5071AFAE" w14:textId="38FD742B" w:rsidR="002F58BE" w:rsidRDefault="002F58BE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৩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6E5E7201" w14:textId="019724A5" w:rsidR="00AB60BF" w:rsidRDefault="00AB60BF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৫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৬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৪” = ১৭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1E6571E9" w14:textId="2344BE77" w:rsidR="00AB60BF" w:rsidRDefault="00AB60BF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৫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 ২৭,১২৫.০০</w:t>
      </w:r>
    </w:p>
    <w:p w14:paraId="486B083B" w14:textId="77777777" w:rsidR="007D675E" w:rsidRDefault="007B5861" w:rsidP="007D675E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কাপ</w:t>
      </w:r>
      <w:proofErr w:type="spellEnd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ভাড়া</w:t>
      </w:r>
      <w:proofErr w:type="spellEnd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 w:rsidRP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="007D675E" w:rsidRP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     ৫,০০০.০০</w:t>
      </w:r>
    </w:p>
    <w:p w14:paraId="6AAF4295" w14:textId="042F5B89" w:rsidR="007B5861" w:rsidRDefault="007B5861" w:rsidP="007D675E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</w:t>
      </w:r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  <w:proofErr w:type="spellStart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AB6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AB6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৩</w:t>
      </w:r>
      <w:r w:rsidR="007D675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AB6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২৫</w:t>
      </w:r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AB6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</w:p>
    <w:p w14:paraId="10848C2A" w14:textId="77777777" w:rsidR="009928F0" w:rsidRDefault="009928F0" w:rsidP="007B5861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609A408B" w14:textId="227282F4" w:rsidR="007B5861" w:rsidRPr="00670597" w:rsidRDefault="007B5861" w:rsidP="007B5861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 w:rsidR="00AB6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ুই</w:t>
      </w:r>
      <w:proofErr w:type="spellEnd"/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ক্ষ</w:t>
      </w:r>
      <w:proofErr w:type="spellEnd"/>
      <w:r w:rsidR="00183EF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AB6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তেতাল্লিশ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AB6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ি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শত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AB6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ঁচিশ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 </w:t>
      </w:r>
    </w:p>
    <w:p w14:paraId="578DA524" w14:textId="2B7149C8" w:rsidR="005D1BB4" w:rsidRPr="007B5861" w:rsidRDefault="005D1BB4" w:rsidP="007B5861">
      <w:pPr>
        <w:spacing w:after="80" w:line="240" w:lineRule="auto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219542B6" w14:textId="77777777" w:rsidR="00DA43CF" w:rsidRPr="00902B17" w:rsidRDefault="00DA43CF" w:rsidP="005902BA">
      <w:pPr>
        <w:spacing w:after="80" w:line="240" w:lineRule="auto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326FB4">
      <w:headerReference w:type="default" r:id="rId6"/>
      <w:pgSz w:w="12240" w:h="20160" w:code="5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E3446" w14:textId="77777777" w:rsidR="004C3A00" w:rsidRDefault="004C3A00" w:rsidP="003F6C42">
      <w:pPr>
        <w:spacing w:after="0" w:line="240" w:lineRule="auto"/>
      </w:pPr>
      <w:r>
        <w:separator/>
      </w:r>
    </w:p>
  </w:endnote>
  <w:endnote w:type="continuationSeparator" w:id="0">
    <w:p w14:paraId="0BF0F735" w14:textId="77777777" w:rsidR="004C3A00" w:rsidRDefault="004C3A00" w:rsidP="003F6C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BE29A" w14:textId="77777777" w:rsidR="004C3A00" w:rsidRDefault="004C3A00" w:rsidP="003F6C42">
      <w:pPr>
        <w:spacing w:after="0" w:line="240" w:lineRule="auto"/>
      </w:pPr>
      <w:r>
        <w:separator/>
      </w:r>
    </w:p>
  </w:footnote>
  <w:footnote w:type="continuationSeparator" w:id="0">
    <w:p w14:paraId="0C918B45" w14:textId="77777777" w:rsidR="004C3A00" w:rsidRDefault="004C3A00" w:rsidP="003F6C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B3930" w14:textId="45E553B4" w:rsidR="003F6C42" w:rsidRDefault="003F6C42" w:rsidP="001441DE">
    <w:pPr>
      <w:pStyle w:val="Header"/>
      <w:spacing w:line="72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9C8F37D" wp14:editId="2957F6AA">
          <wp:simplePos x="0" y="0"/>
          <wp:positionH relativeFrom="page">
            <wp:posOffset>-144780</wp:posOffset>
          </wp:positionH>
          <wp:positionV relativeFrom="paragraph">
            <wp:posOffset>-449580</wp:posOffset>
          </wp:positionV>
          <wp:extent cx="7968615" cy="2186940"/>
          <wp:effectExtent l="0" t="0" r="0" b="3810"/>
          <wp:wrapTopAndBottom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8615" cy="2186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441DE"/>
    <w:rsid w:val="00183EF9"/>
    <w:rsid w:val="001D6DAD"/>
    <w:rsid w:val="00203B44"/>
    <w:rsid w:val="002F58BE"/>
    <w:rsid w:val="00326FB4"/>
    <w:rsid w:val="00363592"/>
    <w:rsid w:val="003F6C42"/>
    <w:rsid w:val="004448B9"/>
    <w:rsid w:val="004C3A00"/>
    <w:rsid w:val="005902BA"/>
    <w:rsid w:val="005D1BB4"/>
    <w:rsid w:val="006D0B98"/>
    <w:rsid w:val="006D38E6"/>
    <w:rsid w:val="007026A3"/>
    <w:rsid w:val="007B5861"/>
    <w:rsid w:val="007D02D1"/>
    <w:rsid w:val="007D675E"/>
    <w:rsid w:val="00820D4C"/>
    <w:rsid w:val="00825244"/>
    <w:rsid w:val="00887277"/>
    <w:rsid w:val="008E2F34"/>
    <w:rsid w:val="008F18F8"/>
    <w:rsid w:val="00902B17"/>
    <w:rsid w:val="009250DF"/>
    <w:rsid w:val="009928F0"/>
    <w:rsid w:val="00AB60BF"/>
    <w:rsid w:val="00C07708"/>
    <w:rsid w:val="00CD5CAC"/>
    <w:rsid w:val="00D234BE"/>
    <w:rsid w:val="00D578F1"/>
    <w:rsid w:val="00DA43CF"/>
    <w:rsid w:val="00DB286A"/>
    <w:rsid w:val="00E06171"/>
    <w:rsid w:val="00E3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50D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6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C42"/>
  </w:style>
  <w:style w:type="paragraph" w:styleId="Footer">
    <w:name w:val="footer"/>
    <w:basedOn w:val="Normal"/>
    <w:link w:val="FooterChar"/>
    <w:uiPriority w:val="99"/>
    <w:unhideWhenUsed/>
    <w:rsid w:val="003F6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C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4</Words>
  <Characters>7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8-07T16:54:00Z</cp:lastPrinted>
  <dcterms:created xsi:type="dcterms:W3CDTF">2022-08-07T17:07:00Z</dcterms:created>
  <dcterms:modified xsi:type="dcterms:W3CDTF">2022-08-07T17:07:00Z</dcterms:modified>
</cp:coreProperties>
</file>